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and experienced Baker with over [X years] of expertise in crafting exceptional baked goods, I am excited to apply for the Baker position at your esteemed establishment in Singapore Singapore. My journey as a Baker has been defined by a commitment to quality, creativity, and an unwavering dedication to meeting the unique tastes of customers in dynamic markets like Singapore. With a deep understanding of both traditional and contemporary baking techniques, I am eager to contribute my skills to your team while embracing the vibrant culinary culture that defines Singapore Singapore.</w:t>
      </w:r>
    </w:p>
    <w:bookmarkStart w:id="20" w:name="Xf41c2a4a5e9e7cdc919be84629830d646a2a3e5"/>
    <w:p>
      <w:pPr>
        <w:pStyle w:val="Heading2"/>
      </w:pPr>
      <w:r>
        <w:t xml:space="preserve">Why I Am a Perfect Fit for the Baker Role</w:t>
      </w:r>
    </w:p>
    <w:p>
      <w:pPr>
        <w:pStyle w:val="FirstParagraph"/>
      </w:pPr>
      <w:r>
        <w:t xml:space="preserve">As a Baker, I have always believed that every creation should reflect not only technical precision but also a personal touch. In my previous roles, I have worked in bustling kitchens where attention to detail and consistency were paramount. Whether it was perfecting the rise of bread loaves, designing intricate pastries, or ensuring the freshness of daily baked goods, I approached each task with enthusiasm and professionalism. My ability to thrive in fast-paced environments while maintaining high standards aligns perfectly with the demands of a Baker in Singapore Singapore, where customer expectations are both high and ever-evolving.</w:t>
      </w:r>
    </w:p>
    <w:p>
      <w:pPr>
        <w:pStyle w:val="BodyText"/>
      </w:pPr>
      <w:r>
        <w:t xml:space="preserve">Singapore Singapore is a city-state renowned for its culinary diversity and global influence. As a Baker, I understand the importance of adapting to local tastes while staying true to my craft. For instance, I have incorporated regional ingredients such as pandan, durian, and kaya into my creations to cater to the preferences of Singaporean consumers. This adaptability, combined with a strong foundation in baking fundamentals, has allowed me to deliver products that resonate with both locals and international visitors alike.</w:t>
      </w:r>
    </w:p>
    <w:bookmarkEnd w:id="20"/>
    <w:bookmarkStart w:id="21" w:name="my-experience-and-expertise"/>
    <w:p>
      <w:pPr>
        <w:pStyle w:val="Heading2"/>
      </w:pPr>
      <w:r>
        <w:t xml:space="preserve">My Experience and Expertise</w:t>
      </w:r>
    </w:p>
    <w:p>
      <w:pPr>
        <w:pStyle w:val="FirstParagraph"/>
      </w:pPr>
      <w:r>
        <w:t xml:space="preserve">Throughout my career as a Baker, I have honed my skills in various areas of the culinary arts. My expertise includes but is not limited to:</w:t>
      </w:r>
    </w:p>
    <w:p>
      <w:pPr>
        <w:numPr>
          <w:ilvl w:val="0"/>
          <w:numId w:val="1001"/>
        </w:numPr>
        <w:pStyle w:val="Compact"/>
      </w:pPr>
      <w:r>
        <w:rPr>
          <w:bCs/>
          <w:b/>
        </w:rPr>
        <w:t xml:space="preserve">Bread Making:</w:t>
      </w:r>
      <w:r>
        <w:t xml:space="preserve"> </w:t>
      </w:r>
      <w:r>
        <w:t xml:space="preserve">Crafting artisanal loaves, sourdoughs, and specialty breads with a focus on texture, flavor, and presentation.</w:t>
      </w:r>
    </w:p>
    <w:p>
      <w:pPr>
        <w:numPr>
          <w:ilvl w:val="0"/>
          <w:numId w:val="1001"/>
        </w:numPr>
        <w:pStyle w:val="Compact"/>
      </w:pPr>
      <w:r>
        <w:rPr>
          <w:bCs/>
          <w:b/>
        </w:rPr>
        <w:t xml:space="preserve">Pastry Artistry:</w:t>
      </w:r>
      <w:r>
        <w:t xml:space="preserve"> </w:t>
      </w:r>
      <w:r>
        <w:t xml:space="preserve">Designing elegant pastries such as croissants, macarons, and tarts that are both visually appealing and delicious.</w:t>
      </w:r>
    </w:p>
    <w:p>
      <w:pPr>
        <w:numPr>
          <w:ilvl w:val="0"/>
          <w:numId w:val="1001"/>
        </w:numPr>
        <w:pStyle w:val="Compact"/>
      </w:pPr>
      <w:r>
        <w:rPr>
          <w:bCs/>
          <w:b/>
        </w:rPr>
        <w:t xml:space="preserve">Cake Decoration:</w:t>
      </w:r>
      <w:r>
        <w:t xml:space="preserve"> </w:t>
      </w:r>
      <w:r>
        <w:t xml:space="preserve">Creating custom cakes for weddings, birthdays, and corporate events with attention to detail and client specifications.</w:t>
      </w:r>
    </w:p>
    <w:p>
      <w:pPr>
        <w:numPr>
          <w:ilvl w:val="0"/>
          <w:numId w:val="1001"/>
        </w:numPr>
        <w:pStyle w:val="Compact"/>
      </w:pPr>
      <w:r>
        <w:rPr>
          <w:bCs/>
          <w:b/>
        </w:rPr>
        <w:t xml:space="preserve">Sales and Customer Service:</w:t>
      </w:r>
      <w:r>
        <w:t xml:space="preserve"> </w:t>
      </w:r>
      <w:r>
        <w:t xml:space="preserve">Engaging with customers to understand their needs, providing recommendations, and ensuring a positive shopping experience.</w:t>
      </w:r>
    </w:p>
    <w:p>
      <w:pPr>
        <w:pStyle w:val="FirstParagraph"/>
      </w:pPr>
      <w:r>
        <w:t xml:space="preserve">In Singapore Singapore, where the demand for high-quality baked goods is growing rapidly, my hands-on experience in managing inventory, maintaining hygiene standards, and optimizing production processes has prepared me to excel in this role. I am well-versed in food safety regulations and have a proven track record of minimizing waste while maximizing efficiency—a critical factor in a competitive market like Singapore.</w:t>
      </w:r>
    </w:p>
    <w:bookmarkEnd w:id="21"/>
    <w:bookmarkStart w:id="22" w:name="why-singapore-singapore-matters-to-me"/>
    <w:p>
      <w:pPr>
        <w:pStyle w:val="Heading2"/>
      </w:pPr>
      <w:r>
        <w:t xml:space="preserve">Why Singapore Singapore Matters to Me</w:t>
      </w:r>
    </w:p>
    <w:p>
      <w:pPr>
        <w:pStyle w:val="FirstParagraph"/>
      </w:pPr>
      <w:r>
        <w:t xml:space="preserve">Singapore Singapore is more than just a location; it is a hub of innovation, culture, and opportunity. As a Baker, I am inspired by the city-state’s ability to blend tradition with modernity. Whether it is the bustling hawker centers or the sophisticated patisseries in Orchard Road, Singapore offers a unique platform for bakers to experiment and innovate. My goal as a Baker is to contribute to this rich tapestry by delivering products that reflect both global trends and local flavors.</w:t>
      </w:r>
    </w:p>
    <w:p>
      <w:pPr>
        <w:pStyle w:val="BodyText"/>
      </w:pPr>
      <w:r>
        <w:t xml:space="preserve">What sets me apart is my ability to connect with the community through my work. In Singapore, where food is deeply intertwined with cultural identity, I have learned to appreciate the significance of every baked item. For example, during Ramadan or Chinese New Year, I have created special seasonal items that resonate with the values and traditions of Singaporeans. This cultural sensitivity, paired with my technical skills as a Baker, ensures that my creations are not only delicious but also meaningful.</w:t>
      </w:r>
    </w:p>
    <w:bookmarkEnd w:id="22"/>
    <w:bookmarkStart w:id="23" w:name="my-vision-for-the-future"/>
    <w:p>
      <w:pPr>
        <w:pStyle w:val="Heading2"/>
      </w:pPr>
      <w:r>
        <w:t xml:space="preserve">My Vision for the Future</w:t>
      </w:r>
    </w:p>
    <w:p>
      <w:pPr>
        <w:pStyle w:val="FirstParagraph"/>
      </w:pPr>
      <w:r>
        <w:t xml:space="preserve">If given the opportunity to join your team in Singapore Singapore, I am confident that I can bring a fresh perspective and a strong work ethic to your bakery. I envision collaborating with fellow bakers and chefs to push the boundaries of creativity while maintaining the highest standards of quality. Additionally, I aim to contribute to the sustainability efforts of your establishment by exploring eco-friendly packaging solutions and reducing food waste through innovative planning.</w:t>
      </w:r>
    </w:p>
    <w:p>
      <w:pPr>
        <w:pStyle w:val="BodyText"/>
      </w:pPr>
      <w:r>
        <w:t xml:space="preserve">Singapore Singapore is a city that thrives on excellence, and I am eager to be part of its ever-evolving culinary landscape. As a Baker, I am committed to continuous learning and growth. Whether it’s mastering new techniques or staying updated on industry trends, I strive to remain at the forefront of the baking world. My ultimate goal is to help your bakery stand out as a destination for exceptional baked goods that reflect the spirit of Singapore Singapore.</w:t>
      </w:r>
    </w:p>
    <w:bookmarkEnd w:id="23"/>
    <w:bookmarkStart w:id="24" w:name="conclusion"/>
    <w:p>
      <w:pPr>
        <w:pStyle w:val="Heading2"/>
      </w:pPr>
      <w:r>
        <w:t xml:space="preserve">Conclusion</w:t>
      </w:r>
    </w:p>
    <w:p>
      <w:pPr>
        <w:pStyle w:val="FirstParagraph"/>
      </w:pPr>
      <w:r>
        <w:t xml:space="preserve">In conclusion, my passion for baking, combined with my experience in a fast-paced and culturally rich environment like Singapore Singapore, makes me an ideal candidate for this role. I am confident that my skills and dedication will contribute to the success of your team. Thank you for considering my application. I would welcome the opportunity to discuss how I can bring value to your bakery and help elevate the baking experience for customers in Singapo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Singapore Singapore</dc:title>
  <dc:creator/>
  <dc:language>en</dc:language>
  <cp:keywords/>
  <dcterms:created xsi:type="dcterms:W3CDTF">2025-12-10T08:44:54Z</dcterms:created>
  <dcterms:modified xsi:type="dcterms:W3CDTF">2025-12-10T08:44:54Z</dcterms:modified>
</cp:coreProperties>
</file>

<file path=docProps/custom.xml><?xml version="1.0" encoding="utf-8"?>
<Properties xmlns="http://schemas.openxmlformats.org/officeDocument/2006/custom-properties" xmlns:vt="http://schemas.openxmlformats.org/officeDocument/2006/docPropsVTypes"/>
</file>